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7-05</w:t>
      </w:r>
      <w:r>
        <w:t xml:space="preserve"> </w:t>
      </w:r>
      <w:r>
        <w:t xml:space="preserve">06:11:2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dac5decef04ebd72ac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7-05T06:11:35Z</dcterms:created>
  <dcterms:modified xsi:type="dcterms:W3CDTF">2022-07-05T06:1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7-05 06:11:28</vt:lpwstr>
  </property>
</Properties>
</file>